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f851c3466d00c880755462c74c91276587a7d4"/>
    <w:p>
      <w:pPr>
        <w:pStyle w:val="Heading3"/>
      </w:pPr>
      <w:r>
        <w:t xml:space="preserve">Постановление Правительства Москвы от 02.02.2022 № 94-ПП "Об изменении внешнего архитектурного решения нежилых зданий, строений, сооружений в городе Москве"</w:t>
      </w:r>
    </w:p>
    <w:p>
      <w:pPr>
        <w:pStyle w:val="FirstParagraph"/>
      </w:pPr>
      <w:r>
        <w:t xml:space="preserve">22.07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1248760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124876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124876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31:47Z</dcterms:created>
  <dcterms:modified xsi:type="dcterms:W3CDTF">2025-07-04T14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